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54C" w:rsidRPr="00A1754C" w:rsidRDefault="001B20B5" w:rsidP="00A1754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19-2020</w:t>
      </w:r>
      <w:r w:rsidR="00637F3F" w:rsidRPr="00A1754C">
        <w:rPr>
          <w:b/>
          <w:sz w:val="24"/>
          <w:szCs w:val="24"/>
        </w:rPr>
        <w:t xml:space="preserve"> </w:t>
      </w:r>
      <w:r w:rsidR="007867C5" w:rsidRPr="00A1754C">
        <w:rPr>
          <w:b/>
          <w:sz w:val="24"/>
          <w:szCs w:val="24"/>
        </w:rPr>
        <w:t xml:space="preserve">ÇEVRE MİKROBİYOLOJİSİ LABORATUVARI </w:t>
      </w:r>
      <w:r w:rsidR="00637F3F" w:rsidRPr="00A1754C">
        <w:rPr>
          <w:b/>
          <w:sz w:val="24"/>
          <w:szCs w:val="24"/>
        </w:rPr>
        <w:t>DERS, SINAV VE DENEY TASARLAMA PLAN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8E37D0" w:rsidTr="0052755B">
        <w:trPr>
          <w:trHeight w:val="1537"/>
        </w:trPr>
        <w:tc>
          <w:tcPr>
            <w:tcW w:w="1555" w:type="dxa"/>
          </w:tcPr>
          <w:p w:rsidR="008E37D0" w:rsidRDefault="008E37D0" w:rsidP="008E37D0">
            <w:pPr>
              <w:rPr>
                <w:b/>
              </w:rPr>
            </w:pPr>
            <w:r>
              <w:rPr>
                <w:b/>
              </w:rPr>
              <w:t>27.11.2019</w:t>
            </w:r>
            <w:r w:rsidRPr="004A256E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deneyi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</w:t>
            </w:r>
            <w:proofErr w:type="spellEnd"/>
            <w:r w:rsidR="008213A5">
              <w:rPr>
                <w:sz w:val="20"/>
                <w:szCs w:val="20"/>
              </w:rPr>
              <w:t xml:space="preserve"> sonuçlarının incelenmesi-rapor tarihi:</w:t>
            </w:r>
            <w:r w:rsidR="001C259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.12.2019)</w:t>
            </w:r>
          </w:p>
          <w:p w:rsidR="00C11EEB" w:rsidRDefault="00C11EEB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EMS raporlarının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anlatılması</w:t>
            </w:r>
            <w:r w:rsidR="008213A5">
              <w:rPr>
                <w:sz w:val="20"/>
                <w:szCs w:val="20"/>
              </w:rPr>
              <w:t xml:space="preserve"> ve grupların belirlenmesi</w:t>
            </w:r>
            <w:r>
              <w:rPr>
                <w:sz w:val="20"/>
                <w:szCs w:val="20"/>
              </w:rPr>
              <w:t>)</w:t>
            </w:r>
          </w:p>
          <w:p w:rsidR="008E37D0" w:rsidRPr="006530E1" w:rsidRDefault="008E37D0" w:rsidP="00834EE1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</w:t>
            </w:r>
            <w:r w:rsidR="00834EE1">
              <w:rPr>
                <w:sz w:val="20"/>
                <w:szCs w:val="20"/>
              </w:rPr>
              <w:t>ney tasarlamaya ait taslaklar 2 Aralık Pazartesi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 w:rsidR="001C2598">
              <w:rPr>
                <w:sz w:val="20"/>
                <w:szCs w:val="20"/>
              </w:rPr>
              <w:t>14:00</w:t>
            </w:r>
            <w:proofErr w:type="gramEnd"/>
            <w:r w:rsidR="001C2598">
              <w:rPr>
                <w:sz w:val="20"/>
                <w:szCs w:val="20"/>
              </w:rPr>
              <w:t>-14:20’de</w:t>
            </w:r>
            <w:r w:rsidR="00834EE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eslim edilecek.  </w:t>
            </w:r>
          </w:p>
        </w:tc>
      </w:tr>
      <w:tr w:rsidR="008E37D0" w:rsidTr="0052755B">
        <w:trPr>
          <w:trHeight w:val="1544"/>
        </w:trPr>
        <w:tc>
          <w:tcPr>
            <w:tcW w:w="1555" w:type="dxa"/>
          </w:tcPr>
          <w:p w:rsidR="008E37D0" w:rsidRDefault="008E37D0" w:rsidP="008E37D0">
            <w:pPr>
              <w:rPr>
                <w:b/>
              </w:rPr>
            </w:pPr>
            <w:r>
              <w:rPr>
                <w:b/>
              </w:rPr>
              <w:t>28.11.2019</w:t>
            </w:r>
            <w:r w:rsidRPr="004A256E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deneyi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</w:t>
            </w:r>
            <w:proofErr w:type="spellEnd"/>
            <w:r>
              <w:rPr>
                <w:sz w:val="20"/>
                <w:szCs w:val="20"/>
              </w:rPr>
              <w:t xml:space="preserve"> sonuçlarının incelenmesi-rapor</w:t>
            </w:r>
            <w:r w:rsidR="001C2598">
              <w:rPr>
                <w:sz w:val="20"/>
                <w:szCs w:val="20"/>
              </w:rPr>
              <w:t xml:space="preserve"> tarihi: </w:t>
            </w:r>
            <w:r>
              <w:rPr>
                <w:sz w:val="20"/>
                <w:szCs w:val="20"/>
              </w:rPr>
              <w:t>5.12.2019’da getirilecektir)</w:t>
            </w:r>
          </w:p>
          <w:p w:rsidR="00C11EEB" w:rsidRDefault="00C11EEB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EMS raporlarının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anlatılması</w:t>
            </w:r>
            <w:r w:rsidR="001C2598">
              <w:rPr>
                <w:sz w:val="20"/>
                <w:szCs w:val="20"/>
              </w:rPr>
              <w:t xml:space="preserve"> ve grupların belirlenmesi</w:t>
            </w:r>
            <w:r>
              <w:rPr>
                <w:sz w:val="20"/>
                <w:szCs w:val="20"/>
              </w:rPr>
              <w:t>)</w:t>
            </w:r>
          </w:p>
          <w:p w:rsidR="008E37D0" w:rsidRPr="00F10EEF" w:rsidRDefault="008E37D0" w:rsidP="00172E04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</w:t>
            </w:r>
            <w:r w:rsidR="00172E04">
              <w:rPr>
                <w:sz w:val="20"/>
                <w:szCs w:val="20"/>
              </w:rPr>
              <w:t xml:space="preserve">ney tasarlamaya ait taslaklar 2 Aralık Pazartesi </w:t>
            </w:r>
            <w:proofErr w:type="gramStart"/>
            <w:r w:rsidR="001C2598">
              <w:rPr>
                <w:sz w:val="20"/>
                <w:szCs w:val="20"/>
              </w:rPr>
              <w:t>14:20</w:t>
            </w:r>
            <w:proofErr w:type="gramEnd"/>
            <w:r w:rsidR="001C2598">
              <w:rPr>
                <w:sz w:val="20"/>
                <w:szCs w:val="20"/>
              </w:rPr>
              <w:t>-14:4</w:t>
            </w:r>
            <w:r w:rsidR="00172E04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’d</w:t>
            </w:r>
            <w:r w:rsidR="001C2598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teslim edilecek.</w:t>
            </w:r>
            <w:r w:rsidR="008213A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8E37D0" w:rsidTr="00361A01">
        <w:trPr>
          <w:trHeight w:val="595"/>
        </w:trPr>
        <w:tc>
          <w:tcPr>
            <w:tcW w:w="1555" w:type="dxa"/>
          </w:tcPr>
          <w:p w:rsidR="008E37D0" w:rsidRDefault="00172E04" w:rsidP="008E37D0">
            <w:pPr>
              <w:rPr>
                <w:b/>
              </w:rPr>
            </w:pPr>
            <w:r>
              <w:rPr>
                <w:b/>
              </w:rPr>
              <w:t>2.12.2019</w:t>
            </w:r>
          </w:p>
          <w:p w:rsidR="008E37D0" w:rsidRDefault="00172E04" w:rsidP="008E37D0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8E37D0" w:rsidRPr="00361A01" w:rsidRDefault="008E37D0" w:rsidP="00361A01">
            <w:pPr>
              <w:pStyle w:val="ListeParagraf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1C2598">
              <w:rPr>
                <w:sz w:val="20"/>
                <w:szCs w:val="20"/>
              </w:rPr>
              <w:t>Deney tasarlama taslaklar</w:t>
            </w:r>
            <w:r w:rsidR="001C2598" w:rsidRPr="001C2598">
              <w:rPr>
                <w:sz w:val="20"/>
                <w:szCs w:val="20"/>
              </w:rPr>
              <w:t>ın teslim edilmesi</w:t>
            </w:r>
            <w:r w:rsidRPr="001C2598">
              <w:rPr>
                <w:sz w:val="20"/>
                <w:szCs w:val="20"/>
              </w:rPr>
              <w:t>.</w:t>
            </w:r>
            <w:r w:rsidR="004F0F9D" w:rsidRPr="001C2598">
              <w:rPr>
                <w:sz w:val="20"/>
                <w:szCs w:val="20"/>
              </w:rPr>
              <w:t xml:space="preserve"> (A</w:t>
            </w:r>
            <w:r w:rsidR="001C2598" w:rsidRPr="001C2598">
              <w:rPr>
                <w:sz w:val="20"/>
                <w:szCs w:val="20"/>
              </w:rPr>
              <w:t xml:space="preserve"> şubesi: </w:t>
            </w:r>
            <w:proofErr w:type="gramStart"/>
            <w:r w:rsidR="001C2598" w:rsidRPr="001C2598">
              <w:rPr>
                <w:sz w:val="20"/>
                <w:szCs w:val="20"/>
              </w:rPr>
              <w:t>14:00</w:t>
            </w:r>
            <w:proofErr w:type="gramEnd"/>
            <w:r w:rsidR="001C2598" w:rsidRPr="001C2598">
              <w:rPr>
                <w:sz w:val="20"/>
                <w:szCs w:val="20"/>
              </w:rPr>
              <w:t>-14:20, B şubesi: 14:20-14:40)</w:t>
            </w:r>
          </w:p>
        </w:tc>
      </w:tr>
      <w:tr w:rsidR="008E37D0" w:rsidTr="00132CF7">
        <w:tc>
          <w:tcPr>
            <w:tcW w:w="1555" w:type="dxa"/>
          </w:tcPr>
          <w:p w:rsidR="008E37D0" w:rsidRDefault="00172E04" w:rsidP="008E37D0">
            <w:pPr>
              <w:rPr>
                <w:b/>
              </w:rPr>
            </w:pPr>
            <w:r>
              <w:rPr>
                <w:b/>
              </w:rPr>
              <w:t>4.12.2019</w:t>
            </w:r>
            <w:r w:rsidR="008E37D0" w:rsidRPr="004A256E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)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sonuçlarının incelenmesi</w:t>
            </w:r>
            <w:r w:rsidR="00C11EEB">
              <w:rPr>
                <w:sz w:val="20"/>
                <w:szCs w:val="20"/>
              </w:rPr>
              <w:t>-rapor</w:t>
            </w:r>
            <w:r w:rsidR="001C2598">
              <w:rPr>
                <w:sz w:val="20"/>
                <w:szCs w:val="20"/>
              </w:rPr>
              <w:t xml:space="preserve"> tarihi:</w:t>
            </w:r>
            <w:r w:rsidR="00C11EEB">
              <w:rPr>
                <w:sz w:val="20"/>
                <w:szCs w:val="20"/>
              </w:rPr>
              <w:t xml:space="preserve"> 11.12.2019</w:t>
            </w:r>
            <w:r>
              <w:rPr>
                <w:sz w:val="20"/>
                <w:szCs w:val="20"/>
              </w:rPr>
              <w:t>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u</w:t>
            </w:r>
            <w:proofErr w:type="spellEnd"/>
            <w:r>
              <w:rPr>
                <w:sz w:val="20"/>
                <w:szCs w:val="20"/>
              </w:rPr>
              <w:t xml:space="preserve"> raporlarının toplanması)</w:t>
            </w:r>
          </w:p>
          <w:p w:rsidR="008E37D0" w:rsidRPr="00361A01" w:rsidRDefault="008E37D0" w:rsidP="00361A01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Örnek alma noktalarının belirlenmesi)</w:t>
            </w:r>
            <w:bookmarkStart w:id="0" w:name="_GoBack"/>
            <w:bookmarkEnd w:id="0"/>
          </w:p>
        </w:tc>
      </w:tr>
      <w:tr w:rsidR="008E37D0" w:rsidTr="00132CF7">
        <w:tc>
          <w:tcPr>
            <w:tcW w:w="1555" w:type="dxa"/>
          </w:tcPr>
          <w:p w:rsidR="008E37D0" w:rsidRDefault="00172E04" w:rsidP="008E37D0">
            <w:pPr>
              <w:rPr>
                <w:b/>
              </w:rPr>
            </w:pPr>
            <w:r>
              <w:rPr>
                <w:b/>
              </w:rPr>
              <w:t>5.12.2019</w:t>
            </w:r>
            <w:r w:rsidR="008E37D0" w:rsidRPr="004A256E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)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sonuçlarının incelenmesi</w:t>
            </w:r>
            <w:r w:rsidR="008D5FE9">
              <w:rPr>
                <w:sz w:val="20"/>
                <w:szCs w:val="20"/>
              </w:rPr>
              <w:t>-rapor</w:t>
            </w:r>
            <w:r w:rsidR="001C2598">
              <w:rPr>
                <w:sz w:val="20"/>
                <w:szCs w:val="20"/>
              </w:rPr>
              <w:t xml:space="preserve"> tarihi:</w:t>
            </w:r>
            <w:r w:rsidR="008D5FE9">
              <w:rPr>
                <w:sz w:val="20"/>
                <w:szCs w:val="20"/>
              </w:rPr>
              <w:t xml:space="preserve"> 12.12.2019</w:t>
            </w:r>
            <w:r>
              <w:rPr>
                <w:sz w:val="20"/>
                <w:szCs w:val="20"/>
              </w:rPr>
              <w:t>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embr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iltrasyonu</w:t>
            </w:r>
            <w:proofErr w:type="spellEnd"/>
            <w:r>
              <w:rPr>
                <w:sz w:val="20"/>
                <w:szCs w:val="20"/>
              </w:rPr>
              <w:t xml:space="preserve"> raporlarının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Örnek alma noktalarının belirlenmesi)</w:t>
            </w:r>
          </w:p>
          <w:p w:rsidR="008E37D0" w:rsidRPr="000B6B1B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8E37D0" w:rsidTr="005B1C06">
        <w:trPr>
          <w:trHeight w:val="1088"/>
        </w:trPr>
        <w:tc>
          <w:tcPr>
            <w:tcW w:w="1555" w:type="dxa"/>
          </w:tcPr>
          <w:p w:rsidR="008E37D0" w:rsidRDefault="008D5FE9" w:rsidP="008E37D0">
            <w:pPr>
              <w:rPr>
                <w:b/>
              </w:rPr>
            </w:pPr>
            <w:r>
              <w:rPr>
                <w:b/>
              </w:rPr>
              <w:t>6.12.2019</w:t>
            </w:r>
            <w:r w:rsidR="008E37D0" w:rsidRPr="004A256E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A27420" w:rsidRDefault="008E37D0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ney  tasarlama</w:t>
            </w:r>
            <w:proofErr w:type="gramEnd"/>
            <w:r>
              <w:rPr>
                <w:sz w:val="20"/>
                <w:szCs w:val="20"/>
              </w:rPr>
              <w:t xml:space="preserve"> t</w:t>
            </w:r>
            <w:r w:rsidRPr="00B67A36">
              <w:rPr>
                <w:sz w:val="20"/>
                <w:szCs w:val="20"/>
              </w:rPr>
              <w:t>artım, seyreltme hazırlama, örnek alma şişelerinin hazırlanması</w:t>
            </w:r>
          </w:p>
          <w:p w:rsidR="008E37D0" w:rsidRDefault="004F0F9D" w:rsidP="00A2742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A27420">
              <w:rPr>
                <w:sz w:val="20"/>
                <w:szCs w:val="20"/>
              </w:rPr>
              <w:t xml:space="preserve">B grubu: </w:t>
            </w:r>
            <w:proofErr w:type="gramStart"/>
            <w:r w:rsidR="00A27420">
              <w:rPr>
                <w:sz w:val="20"/>
                <w:szCs w:val="20"/>
              </w:rPr>
              <w:t>11:00</w:t>
            </w:r>
            <w:proofErr w:type="gramEnd"/>
            <w:r w:rsidR="00A27420">
              <w:rPr>
                <w:sz w:val="20"/>
                <w:szCs w:val="20"/>
              </w:rPr>
              <w:t>-12:00, A grubu: 12:00-13:00</w:t>
            </w:r>
            <w:r>
              <w:rPr>
                <w:sz w:val="20"/>
                <w:szCs w:val="20"/>
              </w:rPr>
              <w:t>)</w:t>
            </w:r>
            <w:r w:rsidR="008268CC">
              <w:rPr>
                <w:sz w:val="20"/>
                <w:szCs w:val="20"/>
              </w:rPr>
              <w:t xml:space="preserve"> (tüm öğrenciler</w:t>
            </w:r>
            <w:r w:rsidR="00A27420">
              <w:rPr>
                <w:sz w:val="20"/>
                <w:szCs w:val="20"/>
              </w:rPr>
              <w:t xml:space="preserve"> katılacak</w:t>
            </w:r>
            <w:r w:rsidR="008268CC">
              <w:rPr>
                <w:sz w:val="20"/>
                <w:szCs w:val="20"/>
              </w:rPr>
              <w:t>)</w:t>
            </w:r>
          </w:p>
          <w:p w:rsidR="008E37D0" w:rsidRPr="00820AFB" w:rsidRDefault="008E37D0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B67A36">
              <w:rPr>
                <w:sz w:val="20"/>
                <w:szCs w:val="20"/>
              </w:rPr>
              <w:t xml:space="preserve">Örnek alma şişelerinin laboratuvardan alınması </w:t>
            </w:r>
            <w:r w:rsidR="00EF2487">
              <w:rPr>
                <w:sz w:val="20"/>
                <w:szCs w:val="20"/>
              </w:rPr>
              <w:t xml:space="preserve">saat </w:t>
            </w:r>
            <w:proofErr w:type="gramStart"/>
            <w:r w:rsidR="00EF2487">
              <w:rPr>
                <w:sz w:val="20"/>
                <w:szCs w:val="20"/>
              </w:rPr>
              <w:t>15:15</w:t>
            </w:r>
            <w:proofErr w:type="gramEnd"/>
            <w:r w:rsidR="004F0F9D">
              <w:rPr>
                <w:sz w:val="20"/>
                <w:szCs w:val="20"/>
              </w:rPr>
              <w:t xml:space="preserve"> (A ve B grupları birlikte)</w:t>
            </w:r>
            <w:r w:rsidR="008268CC">
              <w:rPr>
                <w:sz w:val="20"/>
                <w:szCs w:val="20"/>
              </w:rPr>
              <w:t xml:space="preserve"> (her gruptan 1-2 öğrenci)</w:t>
            </w:r>
          </w:p>
        </w:tc>
      </w:tr>
      <w:tr w:rsidR="008E37D0" w:rsidTr="00361A01">
        <w:trPr>
          <w:trHeight w:val="605"/>
        </w:trPr>
        <w:tc>
          <w:tcPr>
            <w:tcW w:w="1555" w:type="dxa"/>
          </w:tcPr>
          <w:p w:rsidR="008E37D0" w:rsidRDefault="00D449AA" w:rsidP="008E37D0">
            <w:pPr>
              <w:rPr>
                <w:b/>
              </w:rPr>
            </w:pPr>
            <w:r>
              <w:rPr>
                <w:b/>
              </w:rPr>
              <w:t>9.12.2019</w:t>
            </w:r>
            <w:r w:rsidR="008E37D0" w:rsidRPr="00672D31">
              <w:rPr>
                <w:b/>
              </w:rPr>
              <w:t xml:space="preserve"> </w:t>
            </w:r>
          </w:p>
          <w:p w:rsidR="008E37D0" w:rsidRDefault="008E37D0" w:rsidP="008E37D0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8E37D0" w:rsidRPr="005E1F60" w:rsidRDefault="006070D4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4:00</w:t>
            </w:r>
            <w:proofErr w:type="gramEnd"/>
            <w:r>
              <w:rPr>
                <w:sz w:val="20"/>
                <w:szCs w:val="20"/>
              </w:rPr>
              <w:t>-14:2</w:t>
            </w:r>
            <w:r w:rsidR="00D449AA">
              <w:rPr>
                <w:sz w:val="20"/>
                <w:szCs w:val="20"/>
              </w:rPr>
              <w:t xml:space="preserve">0 </w:t>
            </w:r>
            <w:proofErr w:type="spellStart"/>
            <w:r w:rsidR="00D449AA">
              <w:rPr>
                <w:sz w:val="20"/>
                <w:szCs w:val="20"/>
              </w:rPr>
              <w:t>otoklavlama</w:t>
            </w:r>
            <w:proofErr w:type="spellEnd"/>
            <w:r w:rsidR="00D449AA">
              <w:rPr>
                <w:sz w:val="20"/>
                <w:szCs w:val="20"/>
              </w:rPr>
              <w:t xml:space="preserve"> ve su banyosunda bekletme</w:t>
            </w:r>
            <w:r w:rsidR="004F0F9D">
              <w:rPr>
                <w:sz w:val="20"/>
                <w:szCs w:val="20"/>
              </w:rPr>
              <w:t xml:space="preserve"> (A ve B grupları birlikte)</w:t>
            </w:r>
            <w:r w:rsidR="008268CC">
              <w:rPr>
                <w:sz w:val="20"/>
                <w:szCs w:val="20"/>
              </w:rPr>
              <w:t xml:space="preserve"> (her gruptan 1-2 öğrenci)</w:t>
            </w:r>
          </w:p>
          <w:p w:rsidR="008E37D0" w:rsidRPr="00D51D93" w:rsidRDefault="008E37D0" w:rsidP="008E37D0">
            <w:pPr>
              <w:rPr>
                <w:b/>
                <w:sz w:val="20"/>
                <w:szCs w:val="20"/>
              </w:rPr>
            </w:pPr>
          </w:p>
        </w:tc>
      </w:tr>
      <w:tr w:rsidR="008E37D0" w:rsidTr="0052755B">
        <w:trPr>
          <w:trHeight w:val="1633"/>
        </w:trPr>
        <w:tc>
          <w:tcPr>
            <w:tcW w:w="1555" w:type="dxa"/>
          </w:tcPr>
          <w:p w:rsidR="008E37D0" w:rsidRDefault="006070D4" w:rsidP="008E37D0">
            <w:pPr>
              <w:rPr>
                <w:b/>
              </w:rPr>
            </w:pPr>
            <w:r>
              <w:rPr>
                <w:b/>
              </w:rPr>
              <w:t>11</w:t>
            </w:r>
            <w:r w:rsidR="008E37D0" w:rsidRPr="00672D31">
              <w:rPr>
                <w:b/>
              </w:rPr>
              <w:t xml:space="preserve">.12.2018 </w:t>
            </w:r>
          </w:p>
          <w:p w:rsidR="008E37D0" w:rsidRDefault="008E37D0" w:rsidP="008E37D0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sonuçların incelenmesi</w:t>
            </w:r>
            <w:r w:rsidR="006070D4">
              <w:rPr>
                <w:sz w:val="20"/>
                <w:szCs w:val="20"/>
              </w:rPr>
              <w:t>-rapor</w:t>
            </w:r>
            <w:r w:rsidR="001C2598">
              <w:rPr>
                <w:sz w:val="20"/>
                <w:szCs w:val="20"/>
              </w:rPr>
              <w:t xml:space="preserve"> tarihi: 18.12.</w:t>
            </w:r>
            <w:r>
              <w:rPr>
                <w:sz w:val="20"/>
                <w:szCs w:val="20"/>
              </w:rPr>
              <w:t>2019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raporların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ekim)</w:t>
            </w:r>
          </w:p>
          <w:p w:rsidR="008E37D0" w:rsidRPr="0052755B" w:rsidRDefault="008E37D0" w:rsidP="008E37D0">
            <w:pPr>
              <w:pStyle w:val="ListeParagraf"/>
              <w:ind w:left="360"/>
              <w:rPr>
                <w:b/>
              </w:rPr>
            </w:pPr>
            <w:r w:rsidRPr="0052755B">
              <w:rPr>
                <w:b/>
              </w:rPr>
              <w:t>(sınav için tekrar dersi)</w:t>
            </w:r>
          </w:p>
        </w:tc>
      </w:tr>
      <w:tr w:rsidR="008E37D0" w:rsidTr="0052755B">
        <w:trPr>
          <w:trHeight w:val="1671"/>
        </w:trPr>
        <w:tc>
          <w:tcPr>
            <w:tcW w:w="1555" w:type="dxa"/>
          </w:tcPr>
          <w:p w:rsidR="008E37D0" w:rsidRDefault="006070D4" w:rsidP="008E37D0">
            <w:r>
              <w:rPr>
                <w:b/>
              </w:rPr>
              <w:t>12</w:t>
            </w:r>
            <w:r w:rsidR="008E37D0" w:rsidRPr="00672D31">
              <w:rPr>
                <w:b/>
              </w:rPr>
              <w:t xml:space="preserve">.12.2018 </w:t>
            </w:r>
            <w:r w:rsidR="008E37D0"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sonuçların incelenmesi-rapor</w:t>
            </w:r>
            <w:r w:rsidR="001C2598">
              <w:rPr>
                <w:sz w:val="20"/>
                <w:szCs w:val="20"/>
              </w:rPr>
              <w:t xml:space="preserve"> tarihi:</w:t>
            </w:r>
            <w:r>
              <w:rPr>
                <w:sz w:val="20"/>
                <w:szCs w:val="20"/>
              </w:rPr>
              <w:t xml:space="preserve"> </w:t>
            </w:r>
            <w:r w:rsidR="001C2598">
              <w:rPr>
                <w:sz w:val="20"/>
                <w:szCs w:val="20"/>
              </w:rPr>
              <w:t>19.12.</w:t>
            </w:r>
            <w:r>
              <w:rPr>
                <w:sz w:val="20"/>
                <w:szCs w:val="20"/>
              </w:rPr>
              <w:t>2019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yüzeye yayma raporların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ey tasarlama ekim)</w:t>
            </w:r>
          </w:p>
          <w:p w:rsidR="008E37D0" w:rsidRPr="0052755B" w:rsidRDefault="008E37D0" w:rsidP="008E37D0">
            <w:pPr>
              <w:rPr>
                <w:b/>
              </w:rPr>
            </w:pPr>
            <w:r w:rsidRPr="0052755B">
              <w:rPr>
                <w:b/>
              </w:rPr>
              <w:t xml:space="preserve">        (sınav için tekrar dersi)</w:t>
            </w:r>
          </w:p>
        </w:tc>
      </w:tr>
      <w:tr w:rsidR="008E37D0" w:rsidTr="00132CF7">
        <w:tc>
          <w:tcPr>
            <w:tcW w:w="1555" w:type="dxa"/>
          </w:tcPr>
          <w:p w:rsidR="008E37D0" w:rsidRDefault="006070D4" w:rsidP="008E37D0">
            <w:pPr>
              <w:rPr>
                <w:b/>
              </w:rPr>
            </w:pPr>
            <w:r>
              <w:rPr>
                <w:b/>
              </w:rPr>
              <w:t>18.12.</w:t>
            </w:r>
            <w:r w:rsidR="008E37D0" w:rsidRPr="00A22DBD">
              <w:rPr>
                <w:b/>
              </w:rPr>
              <w:t>2019</w:t>
            </w:r>
          </w:p>
          <w:p w:rsidR="008E37D0" w:rsidRDefault="008E37D0" w:rsidP="008E37D0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E37D0" w:rsidRDefault="008E37D0" w:rsidP="008E37D0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rapor toplanması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A.Ç. inceleme-SVI deneyi-rapor</w:t>
            </w:r>
            <w:r w:rsidR="00A27420">
              <w:rPr>
                <w:sz w:val="20"/>
                <w:szCs w:val="20"/>
              </w:rPr>
              <w:t xml:space="preserve"> </w:t>
            </w:r>
            <w:proofErr w:type="spellStart"/>
            <w:r w:rsidR="00A27420">
              <w:rPr>
                <w:sz w:val="20"/>
                <w:szCs w:val="20"/>
              </w:rPr>
              <w:t>tarhi</w:t>
            </w:r>
            <w:proofErr w:type="spellEnd"/>
            <w:r w:rsidR="00A27420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="004F0F9D">
              <w:rPr>
                <w:sz w:val="20"/>
                <w:szCs w:val="20"/>
              </w:rPr>
              <w:t>26</w:t>
            </w:r>
            <w:r w:rsidR="001C2598">
              <w:rPr>
                <w:sz w:val="20"/>
                <w:szCs w:val="20"/>
              </w:rPr>
              <w:t>.12.2019</w:t>
            </w:r>
            <w:r>
              <w:rPr>
                <w:sz w:val="20"/>
                <w:szCs w:val="20"/>
              </w:rPr>
              <w:t>)</w:t>
            </w:r>
          </w:p>
          <w:p w:rsidR="008E37D0" w:rsidRDefault="008E37D0" w:rsidP="008E37D0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eney tasarlama sayım- son rapor </w:t>
            </w:r>
            <w:r w:rsidR="004F0F9D">
              <w:rPr>
                <w:sz w:val="20"/>
                <w:szCs w:val="20"/>
              </w:rPr>
              <w:t>26</w:t>
            </w:r>
            <w:r w:rsidR="001C2598">
              <w:rPr>
                <w:sz w:val="20"/>
                <w:szCs w:val="20"/>
              </w:rPr>
              <w:t>.12.2019</w:t>
            </w:r>
            <w:r>
              <w:rPr>
                <w:sz w:val="20"/>
                <w:szCs w:val="20"/>
              </w:rPr>
              <w:t xml:space="preserve"> teslim)</w:t>
            </w:r>
          </w:p>
          <w:p w:rsidR="008E37D0" w:rsidRPr="00D51D93" w:rsidRDefault="008E37D0" w:rsidP="008E37D0">
            <w:pPr>
              <w:pStyle w:val="ListeParagraf"/>
              <w:ind w:left="360"/>
              <w:rPr>
                <w:b/>
                <w:sz w:val="20"/>
                <w:szCs w:val="20"/>
              </w:rPr>
            </w:pPr>
          </w:p>
        </w:tc>
      </w:tr>
      <w:tr w:rsidR="008E37D0" w:rsidTr="00132CF7">
        <w:tc>
          <w:tcPr>
            <w:tcW w:w="1555" w:type="dxa"/>
          </w:tcPr>
          <w:p w:rsidR="006070D4" w:rsidRDefault="006070D4" w:rsidP="006070D4">
            <w:pPr>
              <w:rPr>
                <w:b/>
              </w:rPr>
            </w:pPr>
            <w:r>
              <w:rPr>
                <w:b/>
              </w:rPr>
              <w:lastRenderedPageBreak/>
              <w:t>19.12.</w:t>
            </w:r>
            <w:r w:rsidRPr="00A22DBD">
              <w:rPr>
                <w:b/>
              </w:rPr>
              <w:t>2019</w:t>
            </w:r>
          </w:p>
          <w:p w:rsidR="008E37D0" w:rsidRDefault="008E37D0" w:rsidP="008E37D0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CF5A35" w:rsidRDefault="00CF5A35" w:rsidP="00CF5A35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2:00</w:t>
            </w:r>
            <w:proofErr w:type="gramEnd"/>
            <w:r>
              <w:rPr>
                <w:sz w:val="20"/>
                <w:szCs w:val="20"/>
              </w:rPr>
              <w:t xml:space="preserve"> çevre mikrobiyolojisi laboratuvar dersi </w:t>
            </w:r>
          </w:p>
          <w:p w:rsidR="00CF5A35" w:rsidRDefault="00CF5A35" w:rsidP="00CF5A35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rıtma çamurunda </w:t>
            </w:r>
            <w:proofErr w:type="spellStart"/>
            <w:r>
              <w:rPr>
                <w:sz w:val="20"/>
                <w:szCs w:val="20"/>
              </w:rPr>
              <w:t>E.coli</w:t>
            </w:r>
            <w:proofErr w:type="spellEnd"/>
            <w:r>
              <w:rPr>
                <w:sz w:val="20"/>
                <w:szCs w:val="20"/>
              </w:rPr>
              <w:t xml:space="preserve"> belirlenmesi- Dökme plak rapor toplanması)</w:t>
            </w:r>
          </w:p>
          <w:p w:rsidR="00CF5A35" w:rsidRDefault="00CF5A35" w:rsidP="00CF5A35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A</w:t>
            </w:r>
            <w:r w:rsidR="004F0F9D">
              <w:rPr>
                <w:sz w:val="20"/>
                <w:szCs w:val="20"/>
              </w:rPr>
              <w:t>.Ç. inceleme-SVI deneyi-rapor</w:t>
            </w:r>
            <w:r w:rsidR="00A27420">
              <w:rPr>
                <w:sz w:val="20"/>
                <w:szCs w:val="20"/>
              </w:rPr>
              <w:t xml:space="preserve"> tarihi:</w:t>
            </w:r>
            <w:r w:rsidR="004F0F9D">
              <w:rPr>
                <w:sz w:val="20"/>
                <w:szCs w:val="20"/>
              </w:rPr>
              <w:t xml:space="preserve"> 26</w:t>
            </w:r>
            <w:r w:rsidR="001C2598">
              <w:rPr>
                <w:sz w:val="20"/>
                <w:szCs w:val="20"/>
              </w:rPr>
              <w:t>.12.2019</w:t>
            </w:r>
            <w:r>
              <w:rPr>
                <w:sz w:val="20"/>
                <w:szCs w:val="20"/>
              </w:rPr>
              <w:t>)</w:t>
            </w:r>
          </w:p>
          <w:p w:rsidR="00CF5A35" w:rsidRDefault="00CF5A35" w:rsidP="00CF5A35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en</w:t>
            </w:r>
            <w:r w:rsidR="004F0F9D">
              <w:rPr>
                <w:sz w:val="20"/>
                <w:szCs w:val="20"/>
              </w:rPr>
              <w:t>ey tasarlama sayım- son rapor 26</w:t>
            </w:r>
            <w:r w:rsidR="001C2598">
              <w:rPr>
                <w:sz w:val="20"/>
                <w:szCs w:val="20"/>
              </w:rPr>
              <w:t>.12.2019</w:t>
            </w:r>
            <w:r>
              <w:rPr>
                <w:sz w:val="20"/>
                <w:szCs w:val="20"/>
              </w:rPr>
              <w:t xml:space="preserve"> teslim)</w:t>
            </w:r>
          </w:p>
          <w:p w:rsidR="008E37D0" w:rsidRPr="00D51D93" w:rsidRDefault="008E37D0" w:rsidP="008E37D0">
            <w:pPr>
              <w:rPr>
                <w:b/>
                <w:sz w:val="20"/>
                <w:szCs w:val="20"/>
              </w:rPr>
            </w:pPr>
          </w:p>
        </w:tc>
      </w:tr>
      <w:tr w:rsidR="008E37D0" w:rsidTr="004F0F9D">
        <w:trPr>
          <w:trHeight w:val="781"/>
        </w:trPr>
        <w:tc>
          <w:tcPr>
            <w:tcW w:w="1555" w:type="dxa"/>
          </w:tcPr>
          <w:p w:rsidR="008E37D0" w:rsidRDefault="00CF5A35" w:rsidP="008E37D0">
            <w:pPr>
              <w:rPr>
                <w:b/>
              </w:rPr>
            </w:pPr>
            <w:r>
              <w:rPr>
                <w:b/>
              </w:rPr>
              <w:t>25.12</w:t>
            </w:r>
            <w:r w:rsidR="008E37D0" w:rsidRPr="00A22DBD">
              <w:rPr>
                <w:b/>
              </w:rPr>
              <w:t>.2019</w:t>
            </w:r>
          </w:p>
          <w:p w:rsidR="008E37D0" w:rsidRDefault="00CF5A35" w:rsidP="008E37D0">
            <w:r>
              <w:rPr>
                <w:b/>
              </w:rPr>
              <w:t>Çarşamba</w:t>
            </w:r>
          </w:p>
        </w:tc>
        <w:tc>
          <w:tcPr>
            <w:tcW w:w="7507" w:type="dxa"/>
          </w:tcPr>
          <w:p w:rsidR="008E37D0" w:rsidRPr="004F0F9D" w:rsidRDefault="004F0F9D" w:rsidP="004F0F9D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52755B">
              <w:rPr>
                <w:b/>
                <w:sz w:val="24"/>
                <w:szCs w:val="24"/>
              </w:rPr>
              <w:t xml:space="preserve">Çevre mikrobiyolojisi laboratuvar sınavı saat </w:t>
            </w:r>
            <w:proofErr w:type="gramStart"/>
            <w:r w:rsidRPr="0052755B">
              <w:rPr>
                <w:b/>
                <w:sz w:val="24"/>
                <w:szCs w:val="24"/>
              </w:rPr>
              <w:t>12:00</w:t>
            </w:r>
            <w:proofErr w:type="gramEnd"/>
            <w:r w:rsidRPr="0052755B">
              <w:rPr>
                <w:b/>
                <w:sz w:val="24"/>
                <w:szCs w:val="24"/>
              </w:rPr>
              <w:t xml:space="preserve"> (Sınav yeri ilan edilecektir.)</w:t>
            </w:r>
          </w:p>
        </w:tc>
      </w:tr>
      <w:tr w:rsidR="008E37D0" w:rsidTr="00132CF7">
        <w:tc>
          <w:tcPr>
            <w:tcW w:w="1555" w:type="dxa"/>
          </w:tcPr>
          <w:p w:rsidR="008E37D0" w:rsidRDefault="00CF5A35" w:rsidP="008E37D0">
            <w:pPr>
              <w:rPr>
                <w:b/>
              </w:rPr>
            </w:pPr>
            <w:r>
              <w:rPr>
                <w:b/>
              </w:rPr>
              <w:t>26.12</w:t>
            </w:r>
            <w:r w:rsidR="008E37D0" w:rsidRPr="00A22DBD">
              <w:rPr>
                <w:b/>
              </w:rPr>
              <w:t>.2019</w:t>
            </w:r>
          </w:p>
          <w:p w:rsidR="008E37D0" w:rsidRDefault="00CF5A35" w:rsidP="008E37D0">
            <w:r>
              <w:rPr>
                <w:b/>
              </w:rPr>
              <w:t>Perşembe</w:t>
            </w:r>
          </w:p>
        </w:tc>
        <w:tc>
          <w:tcPr>
            <w:tcW w:w="7507" w:type="dxa"/>
          </w:tcPr>
          <w:p w:rsidR="004F0F9D" w:rsidRPr="0052755B" w:rsidRDefault="004F0F9D" w:rsidP="004F0F9D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52755B">
              <w:rPr>
                <w:b/>
                <w:sz w:val="24"/>
                <w:szCs w:val="24"/>
              </w:rPr>
              <w:t>Deney tasar</w:t>
            </w:r>
            <w:r>
              <w:rPr>
                <w:b/>
                <w:sz w:val="24"/>
                <w:szCs w:val="24"/>
              </w:rPr>
              <w:t xml:space="preserve">lama son rapor teslim (saat </w:t>
            </w:r>
            <w:proofErr w:type="gramStart"/>
            <w:r>
              <w:rPr>
                <w:b/>
                <w:sz w:val="24"/>
                <w:szCs w:val="24"/>
              </w:rPr>
              <w:t>12:0</w:t>
            </w:r>
            <w:r w:rsidRPr="0052755B">
              <w:rPr>
                <w:b/>
                <w:sz w:val="24"/>
                <w:szCs w:val="24"/>
              </w:rPr>
              <w:t>0</w:t>
            </w:r>
            <w:proofErr w:type="gramEnd"/>
            <w:r>
              <w:rPr>
                <w:b/>
                <w:sz w:val="24"/>
                <w:szCs w:val="24"/>
              </w:rPr>
              <w:t>-12:30</w:t>
            </w:r>
            <w:r w:rsidRPr="0052755B">
              <w:rPr>
                <w:b/>
                <w:sz w:val="24"/>
                <w:szCs w:val="24"/>
              </w:rPr>
              <w:t>)</w:t>
            </w:r>
            <w:r>
              <w:rPr>
                <w:b/>
                <w:sz w:val="24"/>
                <w:szCs w:val="24"/>
              </w:rPr>
              <w:t xml:space="preserve"> (CD ve rapor çıktısı)</w:t>
            </w:r>
          </w:p>
          <w:p w:rsidR="004F0F9D" w:rsidRPr="00A27420" w:rsidRDefault="004F0F9D" w:rsidP="004F0F9D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A27420">
              <w:rPr>
                <w:sz w:val="24"/>
                <w:szCs w:val="24"/>
              </w:rPr>
              <w:t xml:space="preserve">A.Ç. ve SVI rapor teslim </w:t>
            </w:r>
            <w:proofErr w:type="gramStart"/>
            <w:r w:rsidRPr="00A27420">
              <w:rPr>
                <w:sz w:val="24"/>
                <w:szCs w:val="24"/>
              </w:rPr>
              <w:t>12:00</w:t>
            </w:r>
            <w:proofErr w:type="gramEnd"/>
            <w:r w:rsidRPr="00A27420">
              <w:rPr>
                <w:sz w:val="24"/>
                <w:szCs w:val="24"/>
              </w:rPr>
              <w:t>-12:30</w:t>
            </w:r>
          </w:p>
          <w:p w:rsidR="00CF5A35" w:rsidRPr="00CF5A35" w:rsidRDefault="00CF5A35" w:rsidP="00CF5A35">
            <w:pPr>
              <w:pStyle w:val="ListeParagraf"/>
              <w:ind w:left="360"/>
              <w:rPr>
                <w:b/>
                <w:sz w:val="24"/>
                <w:szCs w:val="24"/>
              </w:rPr>
            </w:pPr>
          </w:p>
        </w:tc>
      </w:tr>
      <w:tr w:rsidR="008E37D0" w:rsidTr="0052755B">
        <w:trPr>
          <w:trHeight w:val="809"/>
        </w:trPr>
        <w:tc>
          <w:tcPr>
            <w:tcW w:w="1555" w:type="dxa"/>
          </w:tcPr>
          <w:p w:rsidR="008E37D0" w:rsidRDefault="00CF5A35" w:rsidP="008E37D0">
            <w:pPr>
              <w:rPr>
                <w:b/>
              </w:rPr>
            </w:pPr>
            <w:r>
              <w:rPr>
                <w:b/>
              </w:rPr>
              <w:t>30.12</w:t>
            </w:r>
            <w:r w:rsidR="008E37D0" w:rsidRPr="008218AA">
              <w:rPr>
                <w:b/>
              </w:rPr>
              <w:t>.2019</w:t>
            </w:r>
          </w:p>
          <w:p w:rsidR="008E37D0" w:rsidRDefault="00CF5A35" w:rsidP="008E37D0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8E37D0" w:rsidRPr="00BE55CA" w:rsidRDefault="008E37D0" w:rsidP="00187594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Çevre mikrobiyolojisi</w:t>
            </w:r>
            <w:r w:rsidR="00187594">
              <w:rPr>
                <w:sz w:val="20"/>
                <w:szCs w:val="20"/>
              </w:rPr>
              <w:t xml:space="preserve"> sınav sonuçları ve </w:t>
            </w:r>
            <w:r>
              <w:rPr>
                <w:sz w:val="20"/>
                <w:szCs w:val="20"/>
              </w:rPr>
              <w:t>f</w:t>
            </w:r>
            <w:r w:rsidRPr="00BE55CA">
              <w:rPr>
                <w:sz w:val="20"/>
                <w:szCs w:val="20"/>
              </w:rPr>
              <w:t>inale giremeyecek öğrencilerin ilan edilmesi</w:t>
            </w:r>
          </w:p>
        </w:tc>
      </w:tr>
    </w:tbl>
    <w:p w:rsidR="00637F3F" w:rsidRPr="00637F3F" w:rsidRDefault="00637F3F" w:rsidP="00637F3F">
      <w:pPr>
        <w:rPr>
          <w:b/>
        </w:rPr>
      </w:pPr>
    </w:p>
    <w:sectPr w:rsidR="00637F3F" w:rsidRPr="00637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C4322"/>
    <w:multiLevelType w:val="hybridMultilevel"/>
    <w:tmpl w:val="465492B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103DF4"/>
    <w:multiLevelType w:val="hybridMultilevel"/>
    <w:tmpl w:val="FA0A192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3234ECF"/>
    <w:multiLevelType w:val="hybridMultilevel"/>
    <w:tmpl w:val="53E2711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92255D6"/>
    <w:multiLevelType w:val="hybridMultilevel"/>
    <w:tmpl w:val="5BE0173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7D5EA9"/>
    <w:multiLevelType w:val="hybridMultilevel"/>
    <w:tmpl w:val="A232CCC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40B3EB6"/>
    <w:multiLevelType w:val="hybridMultilevel"/>
    <w:tmpl w:val="1E0ACE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87A3339"/>
    <w:multiLevelType w:val="hybridMultilevel"/>
    <w:tmpl w:val="AC42F7A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CA72C9D"/>
    <w:multiLevelType w:val="hybridMultilevel"/>
    <w:tmpl w:val="7868A5E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3A61973"/>
    <w:multiLevelType w:val="hybridMultilevel"/>
    <w:tmpl w:val="24EE186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4A831E8"/>
    <w:multiLevelType w:val="hybridMultilevel"/>
    <w:tmpl w:val="7882B15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jcxMzWyNLEwsTRV0lEKTi0uzszPAykwNKkFAFzIb3MtAAAA"/>
  </w:docVars>
  <w:rsids>
    <w:rsidRoot w:val="00CC0F61"/>
    <w:rsid w:val="00022292"/>
    <w:rsid w:val="000241F6"/>
    <w:rsid w:val="000572B0"/>
    <w:rsid w:val="000A065A"/>
    <w:rsid w:val="000B6B1B"/>
    <w:rsid w:val="000D2B25"/>
    <w:rsid w:val="000F723E"/>
    <w:rsid w:val="00107251"/>
    <w:rsid w:val="00131CFE"/>
    <w:rsid w:val="00132CF7"/>
    <w:rsid w:val="00165448"/>
    <w:rsid w:val="00172E04"/>
    <w:rsid w:val="00187594"/>
    <w:rsid w:val="001B20B5"/>
    <w:rsid w:val="001C2598"/>
    <w:rsid w:val="00213BCB"/>
    <w:rsid w:val="0021527E"/>
    <w:rsid w:val="00224FC4"/>
    <w:rsid w:val="00245CCD"/>
    <w:rsid w:val="0029605C"/>
    <w:rsid w:val="002B71FC"/>
    <w:rsid w:val="002C131B"/>
    <w:rsid w:val="002F5FDE"/>
    <w:rsid w:val="00331890"/>
    <w:rsid w:val="00337BD0"/>
    <w:rsid w:val="00361A01"/>
    <w:rsid w:val="00363171"/>
    <w:rsid w:val="003C6E4A"/>
    <w:rsid w:val="00404593"/>
    <w:rsid w:val="0040524C"/>
    <w:rsid w:val="0046022A"/>
    <w:rsid w:val="004B17AB"/>
    <w:rsid w:val="004B45AB"/>
    <w:rsid w:val="004B53A3"/>
    <w:rsid w:val="004F0F9D"/>
    <w:rsid w:val="00500F63"/>
    <w:rsid w:val="0052755B"/>
    <w:rsid w:val="00545238"/>
    <w:rsid w:val="005B0E27"/>
    <w:rsid w:val="005B1C06"/>
    <w:rsid w:val="005B6727"/>
    <w:rsid w:val="005E1F60"/>
    <w:rsid w:val="00603B89"/>
    <w:rsid w:val="006070D4"/>
    <w:rsid w:val="00637F3F"/>
    <w:rsid w:val="006530E1"/>
    <w:rsid w:val="006765B2"/>
    <w:rsid w:val="006A7886"/>
    <w:rsid w:val="006C721E"/>
    <w:rsid w:val="006D57B5"/>
    <w:rsid w:val="006E3BD7"/>
    <w:rsid w:val="0076233C"/>
    <w:rsid w:val="007867C5"/>
    <w:rsid w:val="007958BD"/>
    <w:rsid w:val="007F470D"/>
    <w:rsid w:val="00800DC9"/>
    <w:rsid w:val="00820AFB"/>
    <w:rsid w:val="008213A5"/>
    <w:rsid w:val="008268CC"/>
    <w:rsid w:val="00834EE1"/>
    <w:rsid w:val="00837A69"/>
    <w:rsid w:val="00844515"/>
    <w:rsid w:val="00845DDF"/>
    <w:rsid w:val="008B4EAF"/>
    <w:rsid w:val="008D5FE9"/>
    <w:rsid w:val="008E37D0"/>
    <w:rsid w:val="009266B6"/>
    <w:rsid w:val="0099419E"/>
    <w:rsid w:val="009A37F1"/>
    <w:rsid w:val="009A625F"/>
    <w:rsid w:val="00A1754C"/>
    <w:rsid w:val="00A27420"/>
    <w:rsid w:val="00A4791A"/>
    <w:rsid w:val="00A82D81"/>
    <w:rsid w:val="00AA3B58"/>
    <w:rsid w:val="00AE0AB1"/>
    <w:rsid w:val="00B13D17"/>
    <w:rsid w:val="00B67A36"/>
    <w:rsid w:val="00BC27A8"/>
    <w:rsid w:val="00BE55CA"/>
    <w:rsid w:val="00BF028C"/>
    <w:rsid w:val="00C11EEB"/>
    <w:rsid w:val="00C95B00"/>
    <w:rsid w:val="00CC0F61"/>
    <w:rsid w:val="00CC43C3"/>
    <w:rsid w:val="00CF10EA"/>
    <w:rsid w:val="00CF4CB1"/>
    <w:rsid w:val="00CF5A35"/>
    <w:rsid w:val="00D22280"/>
    <w:rsid w:val="00D3631A"/>
    <w:rsid w:val="00D449AA"/>
    <w:rsid w:val="00D51D93"/>
    <w:rsid w:val="00D553A2"/>
    <w:rsid w:val="00DB2AFF"/>
    <w:rsid w:val="00DD6C2B"/>
    <w:rsid w:val="00DE711E"/>
    <w:rsid w:val="00E1437F"/>
    <w:rsid w:val="00E14EDA"/>
    <w:rsid w:val="00E571D2"/>
    <w:rsid w:val="00E97427"/>
    <w:rsid w:val="00EF2487"/>
    <w:rsid w:val="00F10EEF"/>
    <w:rsid w:val="00F15522"/>
    <w:rsid w:val="00F35459"/>
    <w:rsid w:val="00F5345F"/>
    <w:rsid w:val="00F60BC6"/>
    <w:rsid w:val="00F63B57"/>
    <w:rsid w:val="00F6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1D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1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epo</cp:lastModifiedBy>
  <cp:revision>128</cp:revision>
  <dcterms:created xsi:type="dcterms:W3CDTF">2018-12-09T13:57:00Z</dcterms:created>
  <dcterms:modified xsi:type="dcterms:W3CDTF">2019-12-02T12:44:00Z</dcterms:modified>
</cp:coreProperties>
</file>